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University of Technology, Department of Electronics Engineering</w:t>
      </w:r>
      <w:r>
        <w:br/>
      </w:r>
      <w:r>
        <w:t xml:space="preserve">20 Rue de la Physique, 75005 Paris, France</w:t>
      </w:r>
      <w:r>
        <w:br/>
      </w:r>
      <w:r>
        <w:t xml:space="preserve">+33 6 12 34 56 78 | your.email@univ-paris.fr</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Lyon, France</w:t>
      </w:r>
    </w:p>
    <w:p>
      <w:pPr>
        <w:pStyle w:val="BodyText"/>
      </w:pPr>
      <w:r>
        <w:t xml:space="preserve">Dear Hiring Manager,</w:t>
      </w:r>
    </w:p>
    <w:p>
      <w:pPr>
        <w:pStyle w:val="BodyText"/>
      </w:pPr>
      <w:r>
        <w:t xml:space="preserve">I am writing this Internship Application Letter to express my enthusiastic interest in the Electronics Engineer internship position at your esteemed organization in France Lyon. As a final-year Electronics Engineering student at the University of Technology in Paris with a specialization in embedded systems and signal processing, I have meticulously prepared for this opportunity to contribute to innovative projects within Lyon's dynamic technological ecosystem. The prospect of applying my academic expertise within your team while immersing myself in the vibrant engineering culture of France Lyon represents an unparalleled professional milestone that aligns perfectly with my career aspirations.</w:t>
      </w:r>
    </w:p>
    <w:p>
      <w:pPr>
        <w:pStyle w:val="BodyText"/>
      </w:pPr>
      <w:r>
        <w:t xml:space="preserve">My academic journey has been rigorously structured to develop comprehensive competencies essential for modern electronics engineering. I have completed advanced coursework including Digital Signal Processing, RF Circuit Design, Embedded Systems Programming (C/C++), and Power Electronics, achieving a GPA of 3.8/4.0. My capstone project involved designing a low-power IoT sensor network for environmental monitoring using STM32 microcontrollers and LoRaWAN communication protocols – a project that required precise PCB layout design in Altium Designer, signal integrity analysis, and wireless protocol optimization. This experience directly translates to the technical demands of an Electronics Engineer role at your company, where I am eager to apply my proficiency in circuit simulation (using SPICE tools), hardware debugging techniques, and embedded firmware development.</w:t>
      </w:r>
    </w:p>
    <w:p>
      <w:pPr>
        <w:pStyle w:val="BodyText"/>
      </w:pPr>
      <w:r>
        <w:t xml:space="preserve">What particularly excites me about this opportunity is the unique convergence of innovation and industrial heritage that defines France Lyon. As a city recognized as one of Europe's leading technology hubs with over 500 tech companies including major players in automotive electronics, telecommunications, and medical devices, Lyon offers an unparalleled environment for engineering growth. I have actively researched your company's pioneering work in [mention specific area if known, e.g., "autonomous vehicle sensor systems" or "industrial automation solutions"], which resonates deeply with my academic focus on sensor fusion algorithms. The opportunity to learn from industry leaders while contributing to projects that shape France's technological future is precisely the professional challenge I seek as an aspiring Electronics Engineer.</w:t>
      </w:r>
    </w:p>
    <w:p>
      <w:pPr>
        <w:pStyle w:val="BodyText"/>
      </w:pPr>
      <w:r>
        <w:t xml:space="preserve">My technical skill set extends beyond core engineering competencies to include practical experience with key industry-standard tools critical for modern electronics development. I am proficient in PCB design (KiCad, Altium), microcontroller programming (ARM Cortex-M series), and system-level debugging using oscilloscopes and logic analyzers. During my summer internship at [Previous Company/University Lab], I collaborated on a team developing medical monitoring devices that required rigorous compliance with CE standards – an experience that honed my attention to detail in safety-critical electronics development. My ability to translate theoretical concepts into functional hardware solutions was further demonstrated when I optimized a power management circuit, reducing energy consumption by 22% in a battery-powered prototype.</w:t>
      </w:r>
    </w:p>
    <w:p>
      <w:pPr>
        <w:pStyle w:val="BodyText"/>
      </w:pPr>
      <w:r>
        <w:t xml:space="preserve">Beyond technical qualifications, I bring cultural adaptability and linguistic readiness essential for thriving in France Lyon. Fluent in French (C1 level with professional certification) and English (native proficiency), I have already begun integrating into Lyon's academic community through the university's exchange program. My recent participation in the "Lyon Tech Week" conference exposed me to local industry networks, where I engaged with engineers from companies like STMicroelectronics and Thales Group. This experience solidified my understanding of Lyon's engineering culture – a blend of French precision engineering traditions with contemporary innovation that I am eager to contribute to. I have also begun exploring Lyon's neighborhoods and cultural landmarks, ensuring a smooth transition that allows me to focus fully on professional development from day one.</w:t>
      </w:r>
    </w:p>
    <w:p>
      <w:pPr>
        <w:pStyle w:val="BodyText"/>
      </w:pPr>
      <w:r>
        <w:t xml:space="preserve">I am particularly drawn to France Lyon because of its unique ecosystem where academic research seamlessly connects with industrial application. The presence of the Lyon Innovation Park, home to 150+ tech startups and research centers like CEA-Leti, creates an environment where theoretical concepts rapidly evolve into market-ready solutions – exactly the dynamic I wish to contribute to as an Electronics Engineer intern. Your company's commitment to sustainable electronics development aligns with my personal project on energy-efficient circuit design, which earned me recognition at the French National Electronics Competition 2023. I am confident that my proactive approach and technical rigor would enable me to add immediate value while learning from your team's expertise.</w:t>
      </w:r>
    </w:p>
    <w:p>
      <w:pPr>
        <w:pStyle w:val="BodyText"/>
      </w:pPr>
      <w:r>
        <w:t xml:space="preserve">This Internship Application Letter represents more than a formal application – it is a testament to my deep commitment to advancing in electronics engineering within the French technological landscape. I have attached my curriculum vitae, academic transcripts, and project portfolio for your detailed review. I am eager to discuss how my skills in circuit design, embedded systems development, and technical problem-solving can support your team's objectives during this internship period. I am available for an interview at your earliest convenience and am prepared to relocate to Lyon immediately upon acceptance.</w:t>
      </w:r>
    </w:p>
    <w:p>
      <w:pPr>
        <w:pStyle w:val="BodyText"/>
      </w:pPr>
      <w:r>
        <w:t xml:space="preserve">Thank you for considering my application. I look forward to the possibility of contributing as a dedicated Electronics Engineer intern in France Lyon, where innovation meets tradition, and technical excellence serves the broader community. The opportunity to grow under your mentorship while immersing myself in this remarkable city's engineering heritage is one I approach with profound enthusiasm and professional dedication.</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0T21:01:54Z</dcterms:created>
  <dcterms:modified xsi:type="dcterms:W3CDTF">2026-04-20T21:01:54Z</dcterms:modified>
</cp:coreProperties>
</file>

<file path=docProps/custom.xml><?xml version="1.0" encoding="utf-8"?>
<Properties xmlns="http://schemas.openxmlformats.org/officeDocument/2006/custom-properties" xmlns:vt="http://schemas.openxmlformats.org/officeDocument/2006/docPropsVTypes"/>
</file>